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0F28C" w14:textId="2A407852" w:rsidR="00CB219F" w:rsidRDefault="003C7E79" w:rsidP="00CB219F">
      <w:pPr>
        <w:pStyle w:val="Heading1"/>
      </w:pPr>
      <w:r>
        <w:fldChar w:fldCharType="begin"/>
      </w:r>
      <w:r>
        <w:instrText xml:space="preserve"> HYPERLINK "https://www.fractuslearning.com/21-questions-new-school-year/" </w:instrText>
      </w:r>
      <w:r>
        <w:fldChar w:fldCharType="separate"/>
      </w:r>
      <w:r w:rsidR="007A0C5C" w:rsidRPr="003C7E79">
        <w:rPr>
          <w:rStyle w:val="Hyperlink"/>
        </w:rPr>
        <w:t xml:space="preserve">21 Icebreaker Getting </w:t>
      </w:r>
      <w:proofErr w:type="gramStart"/>
      <w:r w:rsidR="007A0C5C" w:rsidRPr="003C7E79">
        <w:rPr>
          <w:rStyle w:val="Hyperlink"/>
        </w:rPr>
        <w:t>To</w:t>
      </w:r>
      <w:proofErr w:type="gramEnd"/>
      <w:r w:rsidR="007A0C5C" w:rsidRPr="003C7E79">
        <w:rPr>
          <w:rStyle w:val="Hyperlink"/>
        </w:rPr>
        <w:t xml:space="preserve"> Know You Questions To Ask Students From Fractus Learning</w:t>
      </w:r>
      <w:r>
        <w:fldChar w:fldCharType="end"/>
      </w:r>
    </w:p>
    <w:p w14:paraId="1AED9F0A" w14:textId="77777777" w:rsidR="007A0C5C" w:rsidRPr="007A0C5C" w:rsidRDefault="007A0C5C" w:rsidP="007A0C5C"/>
    <w:p w14:paraId="2C417036" w14:textId="4905B5EE" w:rsidR="00B25A65" w:rsidRPr="00CB219F" w:rsidRDefault="000E3C77" w:rsidP="00CB219F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CB219F">
        <w:rPr>
          <w:rFonts w:ascii="Arial" w:hAnsi="Arial" w:cs="Arial"/>
          <w:sz w:val="28"/>
          <w:szCs w:val="28"/>
        </w:rPr>
        <w:t>What name do you like to be called in class?</w:t>
      </w:r>
    </w:p>
    <w:p w14:paraId="62F59633" w14:textId="1E29DEF1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are you looking forward to in school this year?</w:t>
      </w:r>
    </w:p>
    <w:p w14:paraId="6CBA94BA" w14:textId="00B0AB2E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do you like the least about school?</w:t>
      </w:r>
    </w:p>
    <w:p w14:paraId="0C4B5F72" w14:textId="70D37CC9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If you could look back at the end year, how would you describe a successful year? What advice would you give yourself to make it an even better year?</w:t>
      </w:r>
    </w:p>
    <w:p w14:paraId="23892A43" w14:textId="2E344EAC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can I, as your teacher, do to help you this year?</w:t>
      </w:r>
    </w:p>
    <w:p w14:paraId="7FCE7FD1" w14:textId="40BDCB80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Think about your favorite teacher you've had so far. What are the characteristics of this teacher that you like?</w:t>
      </w:r>
    </w:p>
    <w:p w14:paraId="55FF3128" w14:textId="38CAB53B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do you love, are you passionate about, that which you believe strongly in or feel strongly about?</w:t>
      </w:r>
    </w:p>
    <w:p w14:paraId="3E3B87C8" w14:textId="3AB244F4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is your best quality or greatest strength?</w:t>
      </w:r>
    </w:p>
    <w:p w14:paraId="2B46314D" w14:textId="4D922E5A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online software, websites, and apps do you use to help you study and with projects?</w:t>
      </w:r>
    </w:p>
    <w:p w14:paraId="30FE23ED" w14:textId="3CD416C6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new technology are you interested in trying this year?</w:t>
      </w:r>
    </w:p>
    <w:p w14:paraId="03D3FA6F" w14:textId="2CF91778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lastRenderedPageBreak/>
        <w:t>Which 5-7 words best describe you? How do friends describe you?</w:t>
      </w:r>
    </w:p>
    <w:p w14:paraId="33921742" w14:textId="39ECF8BC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are your hobbies or interests?</w:t>
      </w:r>
    </w:p>
    <w:p w14:paraId="1AFD9ED9" w14:textId="1500F7DA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stood out for you during your summer holidays? Describe your summer in one to three sentences.</w:t>
      </w:r>
    </w:p>
    <w:p w14:paraId="704C63E7" w14:textId="58ACB88F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career(s) would you like to pursue? Give at least one career.</w:t>
      </w:r>
    </w:p>
    <w:p w14:paraId="43980465" w14:textId="0AF16024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ould you like to attend college? If so, which colleges are your top three choices?</w:t>
      </w:r>
    </w:p>
    <w:p w14:paraId="0BFF6D62" w14:textId="1840DF21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Tell me something you want me as a teacher to know about you.</w:t>
      </w:r>
    </w:p>
    <w:p w14:paraId="0265F9D1" w14:textId="04150B4E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How do you study?</w:t>
      </w:r>
    </w:p>
    <w:p w14:paraId="0D16690C" w14:textId="390A0BA6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If you were the teacher, a leader, or someone who influences society, what would you do differently?</w:t>
      </w:r>
    </w:p>
    <w:p w14:paraId="74DE8DF1" w14:textId="615F5B92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does your daily life look like? Describe it in 5-7 words.</w:t>
      </w:r>
    </w:p>
    <w:p w14:paraId="450423DF" w14:textId="397B71E2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is the most valuable thing anyone has ever told you or what you have read?</w:t>
      </w:r>
    </w:p>
    <w:p w14:paraId="070C712F" w14:textId="46F6C155" w:rsidR="000E3C77" w:rsidRPr="00940413" w:rsidRDefault="000E3C77" w:rsidP="00940413">
      <w:pPr>
        <w:pStyle w:val="ListParagraph"/>
        <w:numPr>
          <w:ilvl w:val="0"/>
          <w:numId w:val="1"/>
        </w:numPr>
        <w:spacing w:after="600"/>
        <w:ind w:left="821" w:hanging="461"/>
        <w:contextualSpacing w:val="0"/>
        <w:rPr>
          <w:rFonts w:ascii="Arial" w:hAnsi="Arial" w:cs="Arial"/>
          <w:sz w:val="28"/>
          <w:szCs w:val="28"/>
        </w:rPr>
      </w:pPr>
      <w:r w:rsidRPr="00940413">
        <w:rPr>
          <w:rFonts w:ascii="Arial" w:hAnsi="Arial" w:cs="Arial"/>
          <w:sz w:val="28"/>
          <w:szCs w:val="28"/>
        </w:rPr>
        <w:t>What does creativity mean to you? Give an example of you being creative.</w:t>
      </w:r>
    </w:p>
    <w:sectPr w:rsidR="000E3C77" w:rsidRPr="00940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D5E95"/>
    <w:multiLevelType w:val="hybridMultilevel"/>
    <w:tmpl w:val="DF7C5A94"/>
    <w:lvl w:ilvl="0" w:tplc="11AAEE7E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3892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3tDCzMLY0NjYyNjFW0lEKTi0uzszPAykwqgUAd3y5mSwAAAA="/>
  </w:docVars>
  <w:rsids>
    <w:rsidRoot w:val="000E3C77"/>
    <w:rsid w:val="000E3C77"/>
    <w:rsid w:val="003C7E79"/>
    <w:rsid w:val="006F0020"/>
    <w:rsid w:val="007A0C5C"/>
    <w:rsid w:val="00940413"/>
    <w:rsid w:val="00B25A65"/>
    <w:rsid w:val="00CB2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CE398"/>
  <w15:chartTrackingRefBased/>
  <w15:docId w15:val="{1AD6E32E-91ED-42D8-938B-008BD7D01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21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C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21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C7E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7E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bigari</dc:creator>
  <cp:keywords/>
  <dc:description/>
  <cp:lastModifiedBy>bryan bigari</cp:lastModifiedBy>
  <cp:revision>5</cp:revision>
  <dcterms:created xsi:type="dcterms:W3CDTF">2023-09-21T19:38:00Z</dcterms:created>
  <dcterms:modified xsi:type="dcterms:W3CDTF">2023-09-22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73a1ec-8ffa-46b2-a0cc-c12294c35dd3</vt:lpwstr>
  </property>
</Properties>
</file>